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A5B33A" w14:textId="328A8720" w:rsidR="00512137" w:rsidRPr="008C5055" w:rsidRDefault="008C5055" w:rsidP="00512137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Marske and New Forest Parish Council</w:t>
      </w:r>
    </w:p>
    <w:p w14:paraId="4DD9BDAB" w14:textId="09DCBEB2" w:rsidR="0029230A" w:rsidRDefault="00444BF4" w:rsidP="00512137">
      <w:pPr>
        <w:jc w:val="center"/>
      </w:pPr>
      <w:r>
        <w:t>I</w:t>
      </w:r>
      <w:r w:rsidR="00512137">
        <w:t>ncome and Expenditure Account</w:t>
      </w:r>
    </w:p>
    <w:p w14:paraId="354E1DDE" w14:textId="5B623AAA" w:rsidR="00C23895" w:rsidRDefault="008C5055" w:rsidP="00512137">
      <w:pPr>
        <w:jc w:val="center"/>
      </w:pPr>
      <w:r>
        <w:t>Current Account</w:t>
      </w:r>
    </w:p>
    <w:p w14:paraId="10DC91D6" w14:textId="528D1EDF" w:rsidR="00512137" w:rsidRDefault="00512137" w:rsidP="00512137">
      <w:pPr>
        <w:jc w:val="center"/>
      </w:pPr>
      <w:proofErr w:type="gramStart"/>
      <w:r>
        <w:t>for</w:t>
      </w:r>
      <w:proofErr w:type="gramEnd"/>
      <w:r>
        <w:t xml:space="preserve"> the year ended 31 March 202</w:t>
      </w:r>
      <w:r w:rsidR="00C51ACF">
        <w:t>2</w:t>
      </w:r>
    </w:p>
    <w:p w14:paraId="78D37D74" w14:textId="77777777" w:rsidR="00512137" w:rsidRDefault="00512137" w:rsidP="00512137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1393"/>
        <w:gridCol w:w="3143"/>
        <w:gridCol w:w="1479"/>
      </w:tblGrid>
      <w:tr w:rsidR="0062350A" w14:paraId="46F906D0" w14:textId="77777777" w:rsidTr="00686DC6">
        <w:tc>
          <w:tcPr>
            <w:tcW w:w="3227" w:type="dxa"/>
          </w:tcPr>
          <w:p w14:paraId="6480CC9D" w14:textId="77777777" w:rsidR="00512137" w:rsidRPr="00686DC6" w:rsidRDefault="00C302B3" w:rsidP="00512137">
            <w:pPr>
              <w:jc w:val="center"/>
              <w:rPr>
                <w:b/>
              </w:rPr>
            </w:pPr>
            <w:r w:rsidRPr="00686DC6">
              <w:rPr>
                <w:b/>
              </w:rPr>
              <w:t>Income</w:t>
            </w:r>
          </w:p>
        </w:tc>
        <w:tc>
          <w:tcPr>
            <w:tcW w:w="1393" w:type="dxa"/>
          </w:tcPr>
          <w:p w14:paraId="3C369E71" w14:textId="77777777" w:rsidR="00512137" w:rsidRPr="00686DC6" w:rsidRDefault="00512137" w:rsidP="00512137">
            <w:pPr>
              <w:jc w:val="center"/>
              <w:rPr>
                <w:b/>
              </w:rPr>
            </w:pPr>
            <w:r w:rsidRPr="00686DC6">
              <w:rPr>
                <w:b/>
              </w:rPr>
              <w:t>£</w:t>
            </w:r>
          </w:p>
        </w:tc>
        <w:tc>
          <w:tcPr>
            <w:tcW w:w="3143" w:type="dxa"/>
          </w:tcPr>
          <w:p w14:paraId="1669351D" w14:textId="77777777" w:rsidR="00512137" w:rsidRPr="00686DC6" w:rsidRDefault="00C302B3" w:rsidP="00512137">
            <w:pPr>
              <w:jc w:val="center"/>
              <w:rPr>
                <w:b/>
              </w:rPr>
            </w:pPr>
            <w:r w:rsidRPr="00686DC6">
              <w:rPr>
                <w:b/>
              </w:rPr>
              <w:t>Expenditure</w:t>
            </w:r>
          </w:p>
        </w:tc>
        <w:tc>
          <w:tcPr>
            <w:tcW w:w="1479" w:type="dxa"/>
          </w:tcPr>
          <w:p w14:paraId="5D2747C4" w14:textId="77777777" w:rsidR="00512137" w:rsidRPr="00686DC6" w:rsidRDefault="00512137" w:rsidP="00512137">
            <w:pPr>
              <w:jc w:val="center"/>
              <w:rPr>
                <w:b/>
              </w:rPr>
            </w:pPr>
            <w:r w:rsidRPr="00686DC6">
              <w:rPr>
                <w:b/>
              </w:rPr>
              <w:t>£</w:t>
            </w:r>
          </w:p>
        </w:tc>
      </w:tr>
      <w:tr w:rsidR="0062350A" w14:paraId="7F0BEE97" w14:textId="77777777" w:rsidTr="00686DC6">
        <w:tc>
          <w:tcPr>
            <w:tcW w:w="3227" w:type="dxa"/>
          </w:tcPr>
          <w:p w14:paraId="5A8746E2" w14:textId="3EEF11DD" w:rsidR="00512137" w:rsidRDefault="00512137" w:rsidP="00512137">
            <w:r>
              <w:t>Bank balance</w:t>
            </w:r>
            <w:r w:rsidR="00C23895">
              <w:t>s</w:t>
            </w:r>
            <w:r>
              <w:t xml:space="preserve"> on 1 April 20</w:t>
            </w:r>
            <w:r w:rsidR="00A00C27">
              <w:t>2</w:t>
            </w:r>
            <w:r w:rsidR="00C51ACF">
              <w:t>1</w:t>
            </w:r>
          </w:p>
          <w:p w14:paraId="12B72678" w14:textId="77777777" w:rsidR="00C302B3" w:rsidRDefault="00C302B3" w:rsidP="00C302B3">
            <w:r>
              <w:t>Precept</w:t>
            </w:r>
          </w:p>
          <w:p w14:paraId="174B7F52" w14:textId="77777777" w:rsidR="00C302B3" w:rsidRDefault="00C302B3" w:rsidP="00C302B3">
            <w:r>
              <w:t xml:space="preserve">Grants </w:t>
            </w:r>
          </w:p>
          <w:p w14:paraId="46602955" w14:textId="571ADF83" w:rsidR="00C302B3" w:rsidRDefault="00A00C27" w:rsidP="00C302B3">
            <w:r>
              <w:t>VAT refund (2019/20)</w:t>
            </w:r>
          </w:p>
          <w:p w14:paraId="721E72B9" w14:textId="2F1E8FBB" w:rsidR="00C302B3" w:rsidRDefault="00C302B3" w:rsidP="00C302B3">
            <w:r>
              <w:t>Other</w:t>
            </w:r>
            <w:r w:rsidR="004572AA">
              <w:t>, YLCA refund</w:t>
            </w:r>
          </w:p>
          <w:p w14:paraId="2660E59D" w14:textId="6D811DB7" w:rsidR="00512137" w:rsidRDefault="00512137" w:rsidP="00512137"/>
          <w:p w14:paraId="6E558D9A" w14:textId="77777777" w:rsidR="00512137" w:rsidRDefault="00512137" w:rsidP="00512137">
            <w:pPr>
              <w:jc w:val="center"/>
            </w:pPr>
          </w:p>
        </w:tc>
        <w:tc>
          <w:tcPr>
            <w:tcW w:w="1393" w:type="dxa"/>
          </w:tcPr>
          <w:p w14:paraId="6326376B" w14:textId="0B99C1BF" w:rsidR="00C302B3" w:rsidRDefault="008C5055" w:rsidP="00C302B3">
            <w:pPr>
              <w:jc w:val="right"/>
            </w:pPr>
            <w:r>
              <w:t>1,823.53</w:t>
            </w:r>
          </w:p>
          <w:p w14:paraId="4C28E20E" w14:textId="7EEA47CC" w:rsidR="00C302B3" w:rsidRDefault="008C5055" w:rsidP="00C302B3">
            <w:pPr>
              <w:jc w:val="right"/>
            </w:pPr>
            <w:r>
              <w:t>682.50</w:t>
            </w:r>
          </w:p>
          <w:p w14:paraId="57751949" w14:textId="0E4159C9" w:rsidR="00C302B3" w:rsidRDefault="008C5055" w:rsidP="00C302B3">
            <w:pPr>
              <w:jc w:val="right"/>
            </w:pPr>
            <w:r>
              <w:t>0.00</w:t>
            </w:r>
          </w:p>
          <w:p w14:paraId="4257FC6E" w14:textId="7F4BE71F" w:rsidR="00C302B3" w:rsidRDefault="00C302B3" w:rsidP="00C302B3">
            <w:pPr>
              <w:jc w:val="right"/>
            </w:pPr>
            <w:r>
              <w:t>2</w:t>
            </w:r>
            <w:r w:rsidR="008C5055">
              <w:t>02.72</w:t>
            </w:r>
          </w:p>
          <w:p w14:paraId="447BEBEA" w14:textId="57ABED1F" w:rsidR="00C302B3" w:rsidRDefault="004572AA" w:rsidP="00C302B3">
            <w:pPr>
              <w:jc w:val="right"/>
            </w:pPr>
            <w:r>
              <w:t>5.62</w:t>
            </w:r>
          </w:p>
          <w:p w14:paraId="30E20712" w14:textId="55F18248" w:rsidR="00942A06" w:rsidRPr="00A00C27" w:rsidRDefault="00942A06" w:rsidP="00DD110B">
            <w:pPr>
              <w:jc w:val="right"/>
            </w:pPr>
          </w:p>
          <w:p w14:paraId="6A3617FA" w14:textId="77777777" w:rsidR="00942A06" w:rsidRDefault="00942A06" w:rsidP="00DD110B">
            <w:pPr>
              <w:jc w:val="right"/>
              <w:rPr>
                <w:u w:val="single"/>
              </w:rPr>
            </w:pPr>
          </w:p>
          <w:p w14:paraId="3842B4E0" w14:textId="77777777" w:rsidR="00942A06" w:rsidRDefault="00942A06" w:rsidP="00DD110B">
            <w:pPr>
              <w:jc w:val="right"/>
              <w:rPr>
                <w:u w:val="single"/>
              </w:rPr>
            </w:pPr>
          </w:p>
          <w:p w14:paraId="7221D428" w14:textId="382D82D7" w:rsidR="00942A06" w:rsidRDefault="00942A06" w:rsidP="00DD110B">
            <w:pPr>
              <w:jc w:val="right"/>
              <w:rPr>
                <w:u w:val="single"/>
              </w:rPr>
            </w:pPr>
          </w:p>
          <w:p w14:paraId="45013BFC" w14:textId="5B671022" w:rsidR="0062350A" w:rsidRDefault="0062350A" w:rsidP="00DD110B">
            <w:pPr>
              <w:jc w:val="right"/>
              <w:rPr>
                <w:u w:val="single"/>
              </w:rPr>
            </w:pPr>
          </w:p>
          <w:p w14:paraId="1BE2BD2C" w14:textId="64800C23" w:rsidR="0062350A" w:rsidRDefault="0062350A" w:rsidP="00DD110B">
            <w:pPr>
              <w:jc w:val="right"/>
              <w:rPr>
                <w:u w:val="single"/>
              </w:rPr>
            </w:pPr>
          </w:p>
          <w:p w14:paraId="1F5E7BAD" w14:textId="06BB50FA" w:rsidR="0062350A" w:rsidRDefault="0062350A" w:rsidP="00DD110B">
            <w:pPr>
              <w:jc w:val="right"/>
              <w:rPr>
                <w:u w:val="single"/>
              </w:rPr>
            </w:pPr>
          </w:p>
          <w:p w14:paraId="5B1E31FA" w14:textId="307035A3" w:rsidR="0062350A" w:rsidRDefault="0062350A" w:rsidP="00DD110B">
            <w:pPr>
              <w:jc w:val="right"/>
              <w:rPr>
                <w:u w:val="single"/>
              </w:rPr>
            </w:pPr>
          </w:p>
          <w:p w14:paraId="5BC684AE" w14:textId="69DCF893" w:rsidR="0062350A" w:rsidRDefault="0062350A" w:rsidP="00DD110B">
            <w:pPr>
              <w:jc w:val="right"/>
              <w:rPr>
                <w:u w:val="single"/>
              </w:rPr>
            </w:pPr>
          </w:p>
          <w:p w14:paraId="5D3918C9" w14:textId="77777777" w:rsidR="0062350A" w:rsidRDefault="0062350A" w:rsidP="00DD110B">
            <w:pPr>
              <w:jc w:val="right"/>
              <w:rPr>
                <w:u w:val="single"/>
              </w:rPr>
            </w:pPr>
          </w:p>
          <w:p w14:paraId="16D4FA1F" w14:textId="77777777" w:rsidR="001306F1" w:rsidRDefault="001306F1" w:rsidP="00DD110B">
            <w:pPr>
              <w:jc w:val="right"/>
              <w:rPr>
                <w:u w:val="single"/>
              </w:rPr>
            </w:pPr>
          </w:p>
          <w:p w14:paraId="038C26D8" w14:textId="760536E5" w:rsidR="00DD110B" w:rsidRPr="00686DC6" w:rsidRDefault="004572AA" w:rsidP="00DD110B">
            <w:pPr>
              <w:jc w:val="right"/>
              <w:rPr>
                <w:b/>
                <w:u w:val="single"/>
              </w:rPr>
            </w:pPr>
            <w:r>
              <w:rPr>
                <w:b/>
                <w:u w:val="single"/>
              </w:rPr>
              <w:t>2,714.37</w:t>
            </w:r>
          </w:p>
          <w:p w14:paraId="32BAED0F" w14:textId="77777777" w:rsidR="00B5574B" w:rsidRDefault="00B5574B" w:rsidP="00DD110B">
            <w:pPr>
              <w:jc w:val="right"/>
            </w:pPr>
          </w:p>
        </w:tc>
        <w:tc>
          <w:tcPr>
            <w:tcW w:w="3143" w:type="dxa"/>
          </w:tcPr>
          <w:p w14:paraId="482521F4" w14:textId="29AB16E4" w:rsidR="00C302B3" w:rsidRDefault="00C302B3" w:rsidP="00C302B3">
            <w:r>
              <w:t>Staff costs</w:t>
            </w:r>
          </w:p>
          <w:p w14:paraId="2399F7EB" w14:textId="14E14753" w:rsidR="00E05A4E" w:rsidRDefault="00E05A4E" w:rsidP="00C302B3">
            <w:r>
              <w:t xml:space="preserve">Clerk </w:t>
            </w:r>
            <w:r w:rsidR="008C5055">
              <w:t xml:space="preserve">and Councillors </w:t>
            </w:r>
            <w:r>
              <w:t>Expenses</w:t>
            </w:r>
          </w:p>
          <w:p w14:paraId="6A32BAD7" w14:textId="3448E28F" w:rsidR="00C302B3" w:rsidRDefault="00C302B3" w:rsidP="00C302B3">
            <w:r>
              <w:t xml:space="preserve">IT support &amp; </w:t>
            </w:r>
            <w:r w:rsidR="0056390B">
              <w:t>Website</w:t>
            </w:r>
          </w:p>
          <w:p w14:paraId="3736BCAC" w14:textId="77777777" w:rsidR="00C302B3" w:rsidRDefault="00C302B3" w:rsidP="00C302B3">
            <w:r>
              <w:t>Room hire</w:t>
            </w:r>
          </w:p>
          <w:p w14:paraId="49F0F04B" w14:textId="77777777" w:rsidR="00C302B3" w:rsidRDefault="00C302B3" w:rsidP="00C302B3">
            <w:r>
              <w:t xml:space="preserve">Grass cutting </w:t>
            </w:r>
          </w:p>
          <w:p w14:paraId="3B3F56F8" w14:textId="77777777" w:rsidR="00C302B3" w:rsidRDefault="00C302B3" w:rsidP="00C302B3">
            <w:r>
              <w:t>Insurance</w:t>
            </w:r>
          </w:p>
          <w:p w14:paraId="680F2414" w14:textId="60043A32" w:rsidR="00D50F9C" w:rsidRDefault="00C302B3" w:rsidP="00512137">
            <w:r>
              <w:t>Subscriptions</w:t>
            </w:r>
          </w:p>
          <w:p w14:paraId="5BBFA4DD" w14:textId="6E2B66E8" w:rsidR="00357A50" w:rsidRDefault="00357A50" w:rsidP="00512137">
            <w:r>
              <w:t>VAT</w:t>
            </w:r>
            <w:r w:rsidR="004572AA">
              <w:t xml:space="preserve"> spent</w:t>
            </w:r>
          </w:p>
          <w:p w14:paraId="48473A04" w14:textId="10603A2F" w:rsidR="00512137" w:rsidRDefault="00512137" w:rsidP="00512137">
            <w:r>
              <w:t>Bank balance on 31 March 202</w:t>
            </w:r>
            <w:r w:rsidR="0006456E">
              <w:t>2</w:t>
            </w:r>
          </w:p>
        </w:tc>
        <w:tc>
          <w:tcPr>
            <w:tcW w:w="1479" w:type="dxa"/>
          </w:tcPr>
          <w:p w14:paraId="6F898BE2" w14:textId="5D8AD8F3" w:rsidR="00C302B3" w:rsidRDefault="008C5055" w:rsidP="00C302B3">
            <w:pPr>
              <w:jc w:val="right"/>
            </w:pPr>
            <w:r>
              <w:t>880.29</w:t>
            </w:r>
          </w:p>
          <w:p w14:paraId="24C4B6F2" w14:textId="5F42B6F5" w:rsidR="00E05A4E" w:rsidRDefault="008C5055" w:rsidP="00C302B3">
            <w:pPr>
              <w:jc w:val="right"/>
            </w:pPr>
            <w:r>
              <w:t>425.89</w:t>
            </w:r>
          </w:p>
          <w:p w14:paraId="6E2F5ED2" w14:textId="274841CF" w:rsidR="00233FA7" w:rsidRDefault="00233FA7" w:rsidP="00C302B3">
            <w:pPr>
              <w:jc w:val="right"/>
            </w:pPr>
            <w:r>
              <w:t>120.00</w:t>
            </w:r>
            <w:bookmarkStart w:id="0" w:name="_GoBack"/>
            <w:bookmarkEnd w:id="0"/>
          </w:p>
          <w:p w14:paraId="7EF22A2D" w14:textId="787D8150" w:rsidR="00C302B3" w:rsidRDefault="008C5055" w:rsidP="00C302B3">
            <w:pPr>
              <w:jc w:val="right"/>
            </w:pPr>
            <w:r>
              <w:t>10</w:t>
            </w:r>
            <w:r w:rsidR="0056390B">
              <w:t>0.00</w:t>
            </w:r>
            <w:r>
              <w:t xml:space="preserve"> </w:t>
            </w:r>
          </w:p>
          <w:p w14:paraId="2B490FB0" w14:textId="115170FA" w:rsidR="00C302B3" w:rsidRDefault="008C5055" w:rsidP="00C302B3">
            <w:pPr>
              <w:jc w:val="right"/>
            </w:pPr>
            <w:r>
              <w:t>0.00</w:t>
            </w:r>
          </w:p>
          <w:p w14:paraId="2CEB98D9" w14:textId="51E577B4" w:rsidR="00C302B3" w:rsidRDefault="008C5055" w:rsidP="00C302B3">
            <w:pPr>
              <w:jc w:val="right"/>
            </w:pPr>
            <w:r>
              <w:t>224.00</w:t>
            </w:r>
          </w:p>
          <w:p w14:paraId="6553825D" w14:textId="683216C0" w:rsidR="00C302B3" w:rsidRDefault="008C5055" w:rsidP="00C302B3">
            <w:pPr>
              <w:jc w:val="right"/>
            </w:pPr>
            <w:r>
              <w:t>55.00</w:t>
            </w:r>
          </w:p>
          <w:p w14:paraId="0F97E202" w14:textId="364078D0" w:rsidR="00357A50" w:rsidRDefault="004572AA" w:rsidP="00512137">
            <w:pPr>
              <w:jc w:val="right"/>
            </w:pPr>
            <w:r>
              <w:t>30.00</w:t>
            </w:r>
          </w:p>
          <w:p w14:paraId="247CBD8E" w14:textId="56CA3B07" w:rsidR="00512137" w:rsidRPr="00942A06" w:rsidRDefault="00233FA7" w:rsidP="00512137">
            <w:pPr>
              <w:jc w:val="right"/>
            </w:pPr>
            <w:r>
              <w:t>879</w:t>
            </w:r>
            <w:r w:rsidR="0006456E">
              <w:t>.19</w:t>
            </w:r>
          </w:p>
          <w:p w14:paraId="6080A602" w14:textId="6D9C6F53" w:rsidR="00942A06" w:rsidRDefault="00942A06" w:rsidP="00C302B3">
            <w:pPr>
              <w:jc w:val="right"/>
              <w:rPr>
                <w:u w:val="single"/>
              </w:rPr>
            </w:pPr>
          </w:p>
          <w:p w14:paraId="2567AA68" w14:textId="77777777" w:rsidR="0062350A" w:rsidRDefault="0062350A" w:rsidP="00C302B3">
            <w:pPr>
              <w:jc w:val="right"/>
              <w:rPr>
                <w:u w:val="single"/>
              </w:rPr>
            </w:pPr>
          </w:p>
          <w:p w14:paraId="08812B7E" w14:textId="4DF40C23" w:rsidR="00512137" w:rsidRDefault="00076C74" w:rsidP="001306F1">
            <w:pPr>
              <w:jc w:val="right"/>
              <w:rPr>
                <w:b/>
                <w:u w:val="single"/>
              </w:rPr>
            </w:pPr>
            <w:r>
              <w:rPr>
                <w:b/>
                <w:u w:val="single"/>
              </w:rPr>
              <w:t>2,71</w:t>
            </w:r>
            <w:r w:rsidR="004572AA">
              <w:rPr>
                <w:b/>
                <w:u w:val="single"/>
              </w:rPr>
              <w:t>4.37</w:t>
            </w:r>
          </w:p>
          <w:p w14:paraId="46193E70" w14:textId="77777777" w:rsidR="00672C95" w:rsidRDefault="00672C95" w:rsidP="001306F1">
            <w:pPr>
              <w:jc w:val="right"/>
              <w:rPr>
                <w:b/>
                <w:u w:val="single"/>
              </w:rPr>
            </w:pPr>
          </w:p>
          <w:p w14:paraId="426D881F" w14:textId="5E6E3CA4" w:rsidR="00672C95" w:rsidRPr="00686DC6" w:rsidRDefault="00672C95" w:rsidP="001306F1">
            <w:pPr>
              <w:jc w:val="right"/>
              <w:rPr>
                <w:b/>
                <w:u w:val="single"/>
              </w:rPr>
            </w:pPr>
          </w:p>
        </w:tc>
      </w:tr>
    </w:tbl>
    <w:p w14:paraId="07CD1530" w14:textId="2A558923" w:rsidR="00512137" w:rsidRDefault="00512137" w:rsidP="00C302B3"/>
    <w:sectPr w:rsidR="00512137" w:rsidSect="002659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zE2szQyMjMwMzJV0lEKTi0uzszPAykwrgUAc0GKbywAAAA="/>
  </w:docVars>
  <w:rsids>
    <w:rsidRoot w:val="00512137"/>
    <w:rsid w:val="00031AE3"/>
    <w:rsid w:val="0006456E"/>
    <w:rsid w:val="00076C74"/>
    <w:rsid w:val="001306F1"/>
    <w:rsid w:val="00187E1D"/>
    <w:rsid w:val="00233FA7"/>
    <w:rsid w:val="00265912"/>
    <w:rsid w:val="002912AE"/>
    <w:rsid w:val="002D2F20"/>
    <w:rsid w:val="003341E1"/>
    <w:rsid w:val="00345730"/>
    <w:rsid w:val="00357A50"/>
    <w:rsid w:val="00444BF4"/>
    <w:rsid w:val="00450222"/>
    <w:rsid w:val="004572AA"/>
    <w:rsid w:val="00512137"/>
    <w:rsid w:val="005544B3"/>
    <w:rsid w:val="0056390B"/>
    <w:rsid w:val="005B5CE2"/>
    <w:rsid w:val="0062350A"/>
    <w:rsid w:val="00672C95"/>
    <w:rsid w:val="00686DC6"/>
    <w:rsid w:val="006C6D43"/>
    <w:rsid w:val="008C5055"/>
    <w:rsid w:val="008F5AA1"/>
    <w:rsid w:val="00942A06"/>
    <w:rsid w:val="0097660B"/>
    <w:rsid w:val="009E5B57"/>
    <w:rsid w:val="00A00C27"/>
    <w:rsid w:val="00AF475A"/>
    <w:rsid w:val="00B5574B"/>
    <w:rsid w:val="00C23895"/>
    <w:rsid w:val="00C302B3"/>
    <w:rsid w:val="00C331D5"/>
    <w:rsid w:val="00C51ACF"/>
    <w:rsid w:val="00C7490E"/>
    <w:rsid w:val="00C86357"/>
    <w:rsid w:val="00CC69F0"/>
    <w:rsid w:val="00CD5E67"/>
    <w:rsid w:val="00D50F9C"/>
    <w:rsid w:val="00D55E78"/>
    <w:rsid w:val="00DD110B"/>
    <w:rsid w:val="00DF3E7B"/>
    <w:rsid w:val="00E05A4E"/>
    <w:rsid w:val="00E7278E"/>
    <w:rsid w:val="00EA15A4"/>
    <w:rsid w:val="00F7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823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59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2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59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2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Council</dc:creator>
  <cp:lastModifiedBy>Windows User</cp:lastModifiedBy>
  <cp:revision>5</cp:revision>
  <cp:lastPrinted>2022-05-08T15:05:00Z</cp:lastPrinted>
  <dcterms:created xsi:type="dcterms:W3CDTF">2022-05-10T13:53:00Z</dcterms:created>
  <dcterms:modified xsi:type="dcterms:W3CDTF">2022-05-12T18:51:00Z</dcterms:modified>
</cp:coreProperties>
</file>